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9BB6F" w14:textId="77777777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2CD2C735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3AC566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spellStart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Bsc</w:t>
      </w:r>
      <w:proofErr w:type="spellEnd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791E8DF1" w14:textId="64899FA4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3393C02B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Professional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2270B3F3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B81699">
        <w:rPr>
          <w:rFonts w:ascii="Times New Roman" w:hAnsi="Times New Roman" w:cs="Times New Roman"/>
          <w:sz w:val="20"/>
          <w:szCs w:val="20"/>
        </w:rPr>
        <w:t>Katkó Dominik</w:t>
      </w:r>
    </w:p>
    <w:p w14:paraId="327B01DF" w14:textId="7AFD45D5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 xml:space="preserve">/NEPTUN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B81699">
        <w:rPr>
          <w:rFonts w:ascii="Times New Roman" w:hAnsi="Times New Roman" w:cs="Times New Roman"/>
          <w:sz w:val="20"/>
          <w:szCs w:val="20"/>
        </w:rPr>
        <w:t>OCIQN2</w:t>
      </w:r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ship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05D8C91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19751D0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as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061AA5"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 w:rsidR="00AC3068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AC3068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="00320E4E" w:rsidRPr="00160043">
        <w:rPr>
          <w:rFonts w:ascii="Times New Roman" w:hAnsi="Times New Roman" w:cs="Times New Roman"/>
          <w:bCs/>
          <w:sz w:val="20"/>
          <w:szCs w:val="20"/>
        </w:rPr>
        <w:t>Zsakó</w:t>
      </w:r>
      <w:proofErr w:type="spellEnd"/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 László</w:t>
      </w:r>
    </w:p>
    <w:p w14:paraId="522FA786" w14:textId="52A60285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5B1C11E9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</w:t>
            </w:r>
            <w:proofErr w:type="spellEnd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ignatur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  <w:proofErr w:type="spellEnd"/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</w:t>
            </w:r>
            <w:proofErr w:type="spellEnd"/>
            <w:r w:rsidRPr="00EC7AAC">
              <w:rPr>
                <w:rFonts w:ascii="Times New Roman" w:hAnsi="Times New Roman" w:cs="Times New Roman"/>
                <w:sz w:val="16"/>
                <w:szCs w:val="16"/>
              </w:rPr>
              <w:t xml:space="preserve">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monthl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breakdown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77777777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hort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99A7D3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134DAFB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BCA9152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w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163549E9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7C20C814" w:rsidR="00E13216" w:rsidRDefault="00E13216" w:rsidP="00E1321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64EA225" w14:textId="511396F4" w:rsidR="001B1FCD" w:rsidRPr="00061AA5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14:paraId="2A934F5D" w14:textId="68E40858" w:rsidR="00B81699" w:rsidRDefault="00B81699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6955785" wp14:editId="2E248850">
            <wp:extent cx="1407432" cy="552450"/>
            <wp:effectExtent l="0" t="0" r="254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98" t="26316" r="20324" b="29472"/>
                    <a:stretch/>
                  </pic:blipFill>
                  <pic:spPr bwMode="auto">
                    <a:xfrm>
                      <a:off x="0" y="0"/>
                      <a:ext cx="1415189" cy="55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B0682D" w14:textId="616CEB7F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228D7">
        <w:rPr>
          <w:rFonts w:ascii="Times New Roman" w:hAnsi="Times New Roman" w:cs="Times New Roman"/>
          <w:sz w:val="20"/>
          <w:szCs w:val="20"/>
        </w:rPr>
        <w:t>scholar</w:t>
      </w:r>
      <w:proofErr w:type="spellEnd"/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91D0C7" w14:textId="77777777" w:rsidR="00D534EB" w:rsidRDefault="00D534EB" w:rsidP="00DB389C">
      <w:pPr>
        <w:spacing w:after="0" w:line="240" w:lineRule="auto"/>
      </w:pPr>
      <w:r>
        <w:separator/>
      </w:r>
    </w:p>
  </w:endnote>
  <w:endnote w:type="continuationSeparator" w:id="0">
    <w:p w14:paraId="4234F555" w14:textId="77777777" w:rsidR="00D534EB" w:rsidRDefault="00D534EB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378892" w14:textId="77777777" w:rsidR="00D534EB" w:rsidRDefault="00D534EB" w:rsidP="00DB389C">
      <w:pPr>
        <w:spacing w:after="0" w:line="240" w:lineRule="auto"/>
      </w:pPr>
      <w:r>
        <w:separator/>
      </w:r>
    </w:p>
  </w:footnote>
  <w:footnote w:type="continuationSeparator" w:id="0">
    <w:p w14:paraId="3658A430" w14:textId="77777777" w:rsidR="00D534EB" w:rsidRDefault="00D534EB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1699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4EB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E7DF4-F565-47B2-93A4-6254C6F01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Dominik Katkó</cp:lastModifiedBy>
  <cp:revision>6</cp:revision>
  <dcterms:created xsi:type="dcterms:W3CDTF">2020-06-07T18:59:00Z</dcterms:created>
  <dcterms:modified xsi:type="dcterms:W3CDTF">2020-06-08T21:09:00Z</dcterms:modified>
</cp:coreProperties>
</file>